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F4685" w14:textId="00184557" w:rsidR="00045D2E" w:rsidRPr="002F6330" w:rsidRDefault="0056692F" w:rsidP="0056692F">
      <w:pPr>
        <w:pStyle w:val="Heading2"/>
        <w:rPr>
          <w:rFonts w:ascii="Times New Roman" w:hAnsi="Times New Roman" w:cs="Times New Roman"/>
          <w:b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CP</w:t>
      </w:r>
      <w:r w:rsidR="0041755E" w:rsidRPr="002F6330">
        <w:rPr>
          <w:rFonts w:ascii="Times New Roman" w:hAnsi="Times New Roman" w:cs="Times New Roman"/>
          <w:b/>
          <w:lang w:val="en-GB"/>
        </w:rPr>
        <w:t>5805</w:t>
      </w:r>
      <w:r w:rsidRPr="002F6330">
        <w:rPr>
          <w:rFonts w:ascii="Times New Roman" w:hAnsi="Times New Roman" w:cs="Times New Roman"/>
          <w:b/>
          <w:lang w:val="en-GB"/>
        </w:rPr>
        <w:t xml:space="preserve"> – Assessment 1</w:t>
      </w:r>
      <w:r w:rsidR="002F6330" w:rsidRPr="002F6330">
        <w:rPr>
          <w:rFonts w:ascii="Times New Roman" w:hAnsi="Times New Roman" w:cs="Times New Roman"/>
          <w:b/>
          <w:lang w:val="en-GB"/>
        </w:rPr>
        <w:t>: Design Problem</w:t>
      </w:r>
    </w:p>
    <w:p w14:paraId="42F054B7" w14:textId="77777777" w:rsidR="00AB52A2" w:rsidRPr="002F6330" w:rsidRDefault="00AB52A2" w:rsidP="0056692F">
      <w:pPr>
        <w:rPr>
          <w:rFonts w:ascii="Times New Roman" w:hAnsi="Times New Roman" w:cs="Times New Roman"/>
          <w:b/>
          <w:lang w:val="en-GB"/>
        </w:rPr>
      </w:pPr>
    </w:p>
    <w:p w14:paraId="5A5AA283" w14:textId="189FE0E1" w:rsidR="0041755E" w:rsidRPr="002F6330" w:rsidRDefault="0041755E" w:rsidP="0056692F">
      <w:pPr>
        <w:rPr>
          <w:rFonts w:ascii="Times New Roman" w:hAnsi="Times New Roman" w:cs="Times New Roman"/>
          <w:b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Function List:</w:t>
      </w:r>
    </w:p>
    <w:p w14:paraId="7F270780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main()</w:t>
      </w:r>
      <w:r w:rsidRPr="002F6330">
        <w:rPr>
          <w:rFonts w:ascii="Times New Roman" w:hAnsi="Times New Roman" w:cs="Times New Roman"/>
          <w:lang w:val="en-GB"/>
        </w:rPr>
        <w:t>: displays the welcome menu before asking the user to choosing an option from the menu by entering a number from one to four. If one, two or three is selected, then main() calls get_instructions, generate_simple_report() or generate_full_report() and returns to the welcome menu once the user is finished with that option. If option four is selected then the program exits.</w:t>
      </w:r>
    </w:p>
    <w:p w14:paraId="1757A88C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get_instructions()</w:t>
      </w:r>
      <w:r w:rsidRPr="002F6330">
        <w:rPr>
          <w:rFonts w:ascii="Times New Roman" w:hAnsi="Times New Roman" w:cs="Times New Roman"/>
          <w:lang w:val="en-GB"/>
        </w:rPr>
        <w:t>: retrieves the program’s instructions. These are then passed to main() to be displayed to the user.</w:t>
      </w:r>
    </w:p>
    <w:p w14:paraId="18E9BDD5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get_valid_values()</w:t>
      </w:r>
      <w:r w:rsidRPr="002F6330">
        <w:rPr>
          <w:rFonts w:ascii="Times New Roman" w:hAnsi="Times New Roman" w:cs="Times New Roman"/>
          <w:lang w:val="en-GB"/>
        </w:rPr>
        <w:t>: generates the positive numeric values (five in this case) that will be passed to the statistic-generating functions (that is, get_simple_statistics() and get_full_statistics()) via main() in order to build the two statistical reports. If the user tries to enter an invalid value such as a negative number, then the function displays an error message to the user and prompts him/her to re-enter a value.</w:t>
      </w:r>
    </w:p>
    <w:p w14:paraId="5A2445FB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get_simple_statistics()</w:t>
      </w:r>
      <w:r w:rsidRPr="002F6330">
        <w:rPr>
          <w:rFonts w:ascii="Times New Roman" w:hAnsi="Times New Roman" w:cs="Times New Roman"/>
          <w:lang w:val="en-GB"/>
        </w:rPr>
        <w:t>: generates the statistics (count, sum and mean) that will be included in the simple statistical report. These values are then passed to generate_simple_report().</w:t>
      </w:r>
    </w:p>
    <w:p w14:paraId="3C9D9177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get_full_statistics()</w:t>
      </w:r>
      <w:r w:rsidRPr="002F6330">
        <w:rPr>
          <w:rFonts w:ascii="Times New Roman" w:hAnsi="Times New Roman" w:cs="Times New Roman"/>
          <w:lang w:val="en-GB"/>
        </w:rPr>
        <w:t>: generates the statistics (count, minimum, maximum, mean and standard deviation) that will be included in the full statistical report. These values are then passed to generate_full_report() via main().</w:t>
      </w:r>
    </w:p>
    <w:p w14:paraId="03E24F8F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 xml:space="preserve">generate_simple_report(): </w:t>
      </w:r>
      <w:r w:rsidRPr="002F6330">
        <w:rPr>
          <w:rFonts w:ascii="Times New Roman" w:hAnsi="Times New Roman" w:cs="Times New Roman"/>
          <w:lang w:val="en-GB"/>
        </w:rPr>
        <w:t>uses the data generated by get_simple_statistics() to build the simple statistical report that main() will display to the user.</w:t>
      </w:r>
    </w:p>
    <w:p w14:paraId="1C12E5D0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 xml:space="preserve">generate_full_report(): </w:t>
      </w:r>
      <w:r w:rsidRPr="002F6330">
        <w:rPr>
          <w:rFonts w:ascii="Times New Roman" w:hAnsi="Times New Roman" w:cs="Times New Roman"/>
          <w:lang w:val="en-GB"/>
        </w:rPr>
        <w:t>uses the data generated by get_full_statistics() to build the full statistical report that main() will display to the user.</w:t>
      </w:r>
    </w:p>
    <w:p w14:paraId="02130ACB" w14:textId="77777777" w:rsidR="006A1E1C" w:rsidRPr="002F6330" w:rsidRDefault="006A1E1C" w:rsidP="0056692F">
      <w:pPr>
        <w:rPr>
          <w:rFonts w:ascii="Times New Roman" w:hAnsi="Times New Roman" w:cs="Times New Roman"/>
          <w:color w:val="FF0000"/>
          <w:lang w:val="en-GB"/>
        </w:rPr>
      </w:pPr>
    </w:p>
    <w:p w14:paraId="567B47D7" w14:textId="478038C5" w:rsidR="009527E2" w:rsidRPr="002F6330" w:rsidRDefault="0041755E" w:rsidP="009527E2">
      <w:pPr>
        <w:rPr>
          <w:rFonts w:ascii="Times New Roman" w:hAnsi="Times New Roman" w:cs="Times New Roman"/>
          <w:b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IPO Charts</w:t>
      </w:r>
    </w:p>
    <w:p w14:paraId="2ADFC16A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lang w:val="en-GB"/>
        </w:rPr>
        <w:t>main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F6330" w:rsidRPr="002F6330" w14:paraId="2AEB575F" w14:textId="77777777" w:rsidTr="0064664B">
        <w:tc>
          <w:tcPr>
            <w:tcW w:w="3005" w:type="dxa"/>
          </w:tcPr>
          <w:p w14:paraId="650BCF61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111FAE35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076AE54C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2F6330" w:rsidRPr="002F6330" w14:paraId="10DE78DF" w14:textId="77777777" w:rsidTr="0064664B">
        <w:tc>
          <w:tcPr>
            <w:tcW w:w="3005" w:type="dxa"/>
          </w:tcPr>
          <w:p w14:paraId="2183AB49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opt_number</w:t>
            </w:r>
          </w:p>
          <w:p w14:paraId="534EC5D7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1008BD66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3A56A1EF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288F2A4A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175611E8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5BF9AD86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values</w:t>
            </w:r>
          </w:p>
          <w:p w14:paraId="1482C905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number_of_values</w:t>
            </w:r>
          </w:p>
          <w:p w14:paraId="78668866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value_sum</w:t>
            </w:r>
          </w:p>
          <w:p w14:paraId="108BAB1E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ean_value</w:t>
            </w:r>
          </w:p>
          <w:p w14:paraId="59304D54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inimum_value</w:t>
            </w:r>
          </w:p>
          <w:p w14:paraId="2D136888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aximum_value</w:t>
            </w:r>
          </w:p>
          <w:p w14:paraId="5C9DFB27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SD_value</w:t>
            </w:r>
          </w:p>
          <w:p w14:paraId="33B8E787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5796F025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5487ADEE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program_instructions</w:t>
            </w:r>
          </w:p>
          <w:p w14:paraId="74287247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simple_report</w:t>
            </w:r>
          </w:p>
          <w:p w14:paraId="4EB5006F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full_report</w:t>
            </w:r>
          </w:p>
        </w:tc>
      </w:tr>
    </w:tbl>
    <w:p w14:paraId="41CFAE9F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</w:p>
    <w:p w14:paraId="576AD8A9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lang w:val="en-GB"/>
        </w:rPr>
        <w:t>get_instructions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F6330" w:rsidRPr="002F6330" w14:paraId="68B0418D" w14:textId="77777777" w:rsidTr="0064664B">
        <w:tc>
          <w:tcPr>
            <w:tcW w:w="3005" w:type="dxa"/>
          </w:tcPr>
          <w:p w14:paraId="3906AF80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50878EC0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7B7C4000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2F6330" w:rsidRPr="002F6330" w14:paraId="54135316" w14:textId="77777777" w:rsidTr="0064664B">
        <w:tc>
          <w:tcPr>
            <w:tcW w:w="3005" w:type="dxa"/>
          </w:tcPr>
          <w:p w14:paraId="4CCF9A4F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opt_number</w:t>
            </w:r>
          </w:p>
          <w:p w14:paraId="535FAB9B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18472A29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7D2919FE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2CD720D5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program_instructions</w:t>
            </w:r>
          </w:p>
        </w:tc>
      </w:tr>
    </w:tbl>
    <w:p w14:paraId="04674651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</w:p>
    <w:p w14:paraId="0901444E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lang w:val="en-GB"/>
        </w:rPr>
        <w:lastRenderedPageBreak/>
        <w:t>get_valid_values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F6330" w:rsidRPr="002F6330" w14:paraId="006FC557" w14:textId="77777777" w:rsidTr="0064664B">
        <w:tc>
          <w:tcPr>
            <w:tcW w:w="3005" w:type="dxa"/>
          </w:tcPr>
          <w:p w14:paraId="10A624A1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50D7E21E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050A8A7E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2F6330" w:rsidRPr="002F6330" w14:paraId="0BB8F98F" w14:textId="77777777" w:rsidTr="0064664B">
        <w:tc>
          <w:tcPr>
            <w:tcW w:w="3005" w:type="dxa"/>
          </w:tcPr>
          <w:p w14:paraId="5AF24B9B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prompt</w:t>
            </w:r>
          </w:p>
          <w:p w14:paraId="1C4B7192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1550C170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56199F88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300A06F0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values</w:t>
            </w:r>
          </w:p>
        </w:tc>
      </w:tr>
    </w:tbl>
    <w:p w14:paraId="524AAAA8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</w:p>
    <w:p w14:paraId="1581C25B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lang w:val="en-GB"/>
        </w:rPr>
        <w:t>get_simple_statistics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F6330" w:rsidRPr="002F6330" w14:paraId="19D1D4A8" w14:textId="77777777" w:rsidTr="0064664B">
        <w:tc>
          <w:tcPr>
            <w:tcW w:w="3005" w:type="dxa"/>
          </w:tcPr>
          <w:p w14:paraId="2E09CFF0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497AEA7A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0B821E52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2F6330" w:rsidRPr="002F6330" w14:paraId="5D1751F6" w14:textId="77777777" w:rsidTr="0064664B">
        <w:tc>
          <w:tcPr>
            <w:tcW w:w="3005" w:type="dxa"/>
          </w:tcPr>
          <w:p w14:paraId="21D7F298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values</w:t>
            </w:r>
          </w:p>
          <w:p w14:paraId="74828895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4EBEB463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051B2857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7DE73412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number_of_values</w:t>
            </w:r>
          </w:p>
          <w:p w14:paraId="29C585A9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value_sum</w:t>
            </w:r>
          </w:p>
          <w:p w14:paraId="19A56642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ean_value</w:t>
            </w:r>
          </w:p>
          <w:p w14:paraId="7950BEDA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29B698F9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62B02B79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</w:p>
    <w:p w14:paraId="1B80AA62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lang w:val="en-GB"/>
        </w:rPr>
        <w:t>get_full_statistics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F6330" w:rsidRPr="002F6330" w14:paraId="14C9C000" w14:textId="77777777" w:rsidTr="0064664B">
        <w:tc>
          <w:tcPr>
            <w:tcW w:w="3005" w:type="dxa"/>
          </w:tcPr>
          <w:p w14:paraId="32153AE2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7380BC4D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2CC4CBC3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2F6330" w:rsidRPr="002F6330" w14:paraId="6E50ABF9" w14:textId="77777777" w:rsidTr="0064664B">
        <w:tc>
          <w:tcPr>
            <w:tcW w:w="3005" w:type="dxa"/>
          </w:tcPr>
          <w:p w14:paraId="1AD77068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values</w:t>
            </w:r>
          </w:p>
          <w:p w14:paraId="5600064B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59FE5425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0CEEF4AC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462D2D2C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number_of_values</w:t>
            </w:r>
          </w:p>
          <w:p w14:paraId="4E2ABDC9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inimum_value</w:t>
            </w:r>
          </w:p>
          <w:p w14:paraId="58BFA8D3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aximum_value</w:t>
            </w:r>
          </w:p>
          <w:p w14:paraId="4BBC9A91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ean_value</w:t>
            </w:r>
          </w:p>
          <w:p w14:paraId="1D828671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SD_value</w:t>
            </w:r>
          </w:p>
          <w:p w14:paraId="336C67C1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60D5349F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27E26519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</w:p>
    <w:p w14:paraId="334D2A74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lang w:val="en-GB"/>
        </w:rPr>
        <w:t>generate_simple_report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F6330" w:rsidRPr="002F6330" w14:paraId="0ECA4565" w14:textId="77777777" w:rsidTr="0064664B">
        <w:tc>
          <w:tcPr>
            <w:tcW w:w="3005" w:type="dxa"/>
          </w:tcPr>
          <w:p w14:paraId="32626AB9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04A51919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4CC0780C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2F6330" w:rsidRPr="002F6330" w14:paraId="7536FBF7" w14:textId="77777777" w:rsidTr="0064664B">
        <w:tc>
          <w:tcPr>
            <w:tcW w:w="3005" w:type="dxa"/>
          </w:tcPr>
          <w:p w14:paraId="00D4EFCA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number_of_values</w:t>
            </w:r>
          </w:p>
          <w:p w14:paraId="03FFBF6D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value_sum</w:t>
            </w:r>
          </w:p>
          <w:p w14:paraId="055F5E11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ean_value</w:t>
            </w:r>
          </w:p>
          <w:p w14:paraId="36A86A41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76012364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24B7B1A9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simple_report</w:t>
            </w:r>
          </w:p>
          <w:p w14:paraId="36275D76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1F395322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596D30E9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</w:p>
    <w:p w14:paraId="4CFA2FFD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  <w:r w:rsidRPr="002F6330">
        <w:rPr>
          <w:rFonts w:ascii="Times New Roman" w:hAnsi="Times New Roman" w:cs="Times New Roman"/>
          <w:lang w:val="en-GB"/>
        </w:rPr>
        <w:t>generate_full_report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F6330" w:rsidRPr="002F6330" w14:paraId="038491CC" w14:textId="77777777" w:rsidTr="0064664B">
        <w:tc>
          <w:tcPr>
            <w:tcW w:w="3005" w:type="dxa"/>
          </w:tcPr>
          <w:p w14:paraId="350FD27B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Input</w:t>
            </w:r>
          </w:p>
        </w:tc>
        <w:tc>
          <w:tcPr>
            <w:tcW w:w="3005" w:type="dxa"/>
          </w:tcPr>
          <w:p w14:paraId="3B0A7CCB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Processing</w:t>
            </w:r>
          </w:p>
        </w:tc>
        <w:tc>
          <w:tcPr>
            <w:tcW w:w="3006" w:type="dxa"/>
          </w:tcPr>
          <w:p w14:paraId="1C6255DC" w14:textId="77777777" w:rsidR="002F6330" w:rsidRPr="002F6330" w:rsidRDefault="002F6330" w:rsidP="0064664B">
            <w:pPr>
              <w:rPr>
                <w:rFonts w:ascii="Times New Roman" w:hAnsi="Times New Roman" w:cs="Times New Roman"/>
                <w:b/>
                <w:lang w:val="en-GB"/>
              </w:rPr>
            </w:pPr>
            <w:r w:rsidRPr="002F6330">
              <w:rPr>
                <w:rFonts w:ascii="Times New Roman" w:hAnsi="Times New Roman" w:cs="Times New Roman"/>
                <w:b/>
                <w:lang w:val="en-GB"/>
              </w:rPr>
              <w:t>Output</w:t>
            </w:r>
          </w:p>
        </w:tc>
      </w:tr>
      <w:tr w:rsidR="002F6330" w:rsidRPr="002F6330" w14:paraId="2BDE0F83" w14:textId="77777777" w:rsidTr="0064664B">
        <w:tc>
          <w:tcPr>
            <w:tcW w:w="3005" w:type="dxa"/>
          </w:tcPr>
          <w:p w14:paraId="0FD9ED6B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number_of_values</w:t>
            </w:r>
          </w:p>
          <w:p w14:paraId="3675DF17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inimum_value</w:t>
            </w:r>
          </w:p>
          <w:p w14:paraId="62FC3831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aximum_value</w:t>
            </w:r>
          </w:p>
          <w:p w14:paraId="01048A8B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mean_value</w:t>
            </w:r>
          </w:p>
          <w:p w14:paraId="2643A8B3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SD_value</w:t>
            </w:r>
          </w:p>
          <w:p w14:paraId="0CABA955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308BD9BD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5" w:type="dxa"/>
          </w:tcPr>
          <w:p w14:paraId="002CFE2B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006" w:type="dxa"/>
          </w:tcPr>
          <w:p w14:paraId="591F72ED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  <w:r w:rsidRPr="002F6330">
              <w:rPr>
                <w:rFonts w:ascii="Times New Roman" w:hAnsi="Times New Roman" w:cs="Times New Roman"/>
                <w:lang w:val="en-GB"/>
              </w:rPr>
              <w:t>full_report</w:t>
            </w:r>
          </w:p>
          <w:p w14:paraId="2688D23E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  <w:p w14:paraId="69F6606C" w14:textId="77777777" w:rsidR="002F6330" w:rsidRPr="002F6330" w:rsidRDefault="002F6330" w:rsidP="0064664B">
            <w:pPr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0105ED3C" w14:textId="77777777" w:rsidR="002F6330" w:rsidRPr="002F6330" w:rsidRDefault="002F6330" w:rsidP="002F6330">
      <w:pPr>
        <w:rPr>
          <w:rFonts w:ascii="Times New Roman" w:hAnsi="Times New Roman" w:cs="Times New Roman"/>
          <w:lang w:val="en-GB"/>
        </w:rPr>
      </w:pPr>
    </w:p>
    <w:p w14:paraId="1D0EC44C" w14:textId="77777777" w:rsidR="002F6330" w:rsidRPr="002F6330" w:rsidRDefault="002F6330" w:rsidP="009527E2">
      <w:pPr>
        <w:rPr>
          <w:rFonts w:ascii="Times New Roman" w:hAnsi="Times New Roman" w:cs="Times New Roman"/>
          <w:b/>
          <w:lang w:val="en-GB"/>
        </w:rPr>
      </w:pPr>
    </w:p>
    <w:sectPr w:rsidR="002F6330" w:rsidRPr="002F633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A567A" w14:textId="77777777" w:rsidR="007960C9" w:rsidRDefault="007960C9" w:rsidP="006A1E1C">
      <w:pPr>
        <w:spacing w:after="0" w:line="240" w:lineRule="auto"/>
      </w:pPr>
      <w:r>
        <w:separator/>
      </w:r>
    </w:p>
  </w:endnote>
  <w:endnote w:type="continuationSeparator" w:id="0">
    <w:p w14:paraId="3F4C5F6B" w14:textId="77777777" w:rsidR="007960C9" w:rsidRDefault="007960C9" w:rsidP="006A1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9A3AC" w14:textId="77777777" w:rsidR="00315112" w:rsidRDefault="003151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77BDC" w14:textId="77777777" w:rsidR="00315112" w:rsidRDefault="003151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7874D" w14:textId="77777777" w:rsidR="00315112" w:rsidRDefault="00315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CAEED" w14:textId="77777777" w:rsidR="007960C9" w:rsidRDefault="007960C9" w:rsidP="006A1E1C">
      <w:pPr>
        <w:spacing w:after="0" w:line="240" w:lineRule="auto"/>
      </w:pPr>
      <w:r>
        <w:separator/>
      </w:r>
    </w:p>
  </w:footnote>
  <w:footnote w:type="continuationSeparator" w:id="0">
    <w:p w14:paraId="78E2E11D" w14:textId="77777777" w:rsidR="007960C9" w:rsidRDefault="007960C9" w:rsidP="006A1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C5DE29" w14:textId="77777777" w:rsidR="00315112" w:rsidRDefault="003151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32D71" w14:textId="1A689BEE" w:rsidR="006A1E1C" w:rsidRPr="000A0FC1" w:rsidRDefault="006A1E1C" w:rsidP="006A1E1C">
    <w:pPr>
      <w:pStyle w:val="Header"/>
      <w:jc w:val="right"/>
      <w:rPr>
        <w:rFonts w:ascii="Times New Roman" w:hAnsi="Times New Roman" w:cs="Times New Roman"/>
      </w:rPr>
    </w:pPr>
    <w:bookmarkStart w:id="0" w:name="_GoBack"/>
    <w:bookmarkEnd w:id="0"/>
    <w:r w:rsidRPr="000A0FC1">
      <w:rPr>
        <w:rFonts w:ascii="Times New Roman" w:hAnsi="Times New Roman" w:cs="Times New Roman"/>
      </w:rPr>
      <w:t xml:space="preserve">Assessment </w:t>
    </w:r>
    <w:r w:rsidR="002F6330">
      <w:rPr>
        <w:rFonts w:ascii="Times New Roman" w:hAnsi="Times New Roman" w:cs="Times New Roman"/>
      </w:rPr>
      <w:t>1: Design Problem</w:t>
    </w:r>
  </w:p>
  <w:p w14:paraId="4A27627A" w14:textId="4F62389E" w:rsidR="006A1E1C" w:rsidRDefault="006A1E1C" w:rsidP="006A1E1C">
    <w:pPr>
      <w:pStyle w:val="Header"/>
      <w:jc w:val="right"/>
    </w:pPr>
    <w:r w:rsidRPr="000A0FC1">
      <w:rPr>
        <w:rFonts w:ascii="Times New Roman" w:hAnsi="Times New Roman" w:cs="Times New Roman"/>
      </w:rPr>
      <w:t>13848336 Nikki Fitzherbert</w:t>
    </w:r>
  </w:p>
  <w:p w14:paraId="0F02518A" w14:textId="77777777" w:rsidR="006A1E1C" w:rsidRDefault="006A1E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0178F" w14:textId="77777777" w:rsidR="00315112" w:rsidRDefault="003151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D2B96"/>
    <w:multiLevelType w:val="hybridMultilevel"/>
    <w:tmpl w:val="AA3C54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90DF1"/>
    <w:multiLevelType w:val="hybridMultilevel"/>
    <w:tmpl w:val="B06A655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tDA1Njc1MTczMzBV0lEKTi0uzszPAykwrgUAozwbSiwAAAA="/>
  </w:docVars>
  <w:rsids>
    <w:rsidRoot w:val="0056692F"/>
    <w:rsid w:val="00185E7A"/>
    <w:rsid w:val="00250980"/>
    <w:rsid w:val="00283D1B"/>
    <w:rsid w:val="002F6330"/>
    <w:rsid w:val="00315112"/>
    <w:rsid w:val="0039585A"/>
    <w:rsid w:val="003C4AB5"/>
    <w:rsid w:val="0041755E"/>
    <w:rsid w:val="00494DFC"/>
    <w:rsid w:val="0056692F"/>
    <w:rsid w:val="00576626"/>
    <w:rsid w:val="005E77CC"/>
    <w:rsid w:val="0060520A"/>
    <w:rsid w:val="0069095D"/>
    <w:rsid w:val="006A1E1C"/>
    <w:rsid w:val="006E1B37"/>
    <w:rsid w:val="00736847"/>
    <w:rsid w:val="00765AB2"/>
    <w:rsid w:val="00774E0A"/>
    <w:rsid w:val="007960C9"/>
    <w:rsid w:val="009527E2"/>
    <w:rsid w:val="009B57D7"/>
    <w:rsid w:val="00A132D6"/>
    <w:rsid w:val="00AB52A2"/>
    <w:rsid w:val="00AE09FC"/>
    <w:rsid w:val="00BD3835"/>
    <w:rsid w:val="00C74B25"/>
    <w:rsid w:val="00D06395"/>
    <w:rsid w:val="00DA0AE2"/>
    <w:rsid w:val="00E21D77"/>
    <w:rsid w:val="00F209E5"/>
    <w:rsid w:val="00F6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B12A4"/>
  <w15:chartTrackingRefBased/>
  <w15:docId w15:val="{0B419CE4-59A7-4302-BDD0-9709DE48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9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69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94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58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4A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A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E1C"/>
  </w:style>
  <w:style w:type="paragraph" w:styleId="Footer">
    <w:name w:val="footer"/>
    <w:basedOn w:val="Normal"/>
    <w:link w:val="Foot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E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y, Dianna</dc:creator>
  <cp:keywords/>
  <dc:description/>
  <cp:lastModifiedBy>Nikki</cp:lastModifiedBy>
  <cp:revision>9</cp:revision>
  <cp:lastPrinted>2018-08-05T06:02:00Z</cp:lastPrinted>
  <dcterms:created xsi:type="dcterms:W3CDTF">2020-01-16T00:39:00Z</dcterms:created>
  <dcterms:modified xsi:type="dcterms:W3CDTF">2020-01-20T09:54:00Z</dcterms:modified>
</cp:coreProperties>
</file>